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1014E" w14:textId="0C5ACF56" w:rsidR="003B1388" w:rsidRPr="003B1388" w:rsidRDefault="003B1388" w:rsidP="004B7524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Conn</w:t>
      </w:r>
      <w:r w:rsidR="00592BFE">
        <w:rPr>
          <w:b/>
          <w:bCs/>
          <w:sz w:val="32"/>
          <w:szCs w:val="32"/>
          <w:lang w:val="en-US"/>
        </w:rPr>
        <w:t>e</w:t>
      </w:r>
      <w:r>
        <w:rPr>
          <w:b/>
          <w:bCs/>
          <w:sz w:val="32"/>
          <w:szCs w:val="32"/>
          <w:lang w:val="en-US"/>
        </w:rPr>
        <w:t>ctor</w:t>
      </w:r>
      <w:r w:rsidR="00592BFE">
        <w:rPr>
          <w:b/>
          <w:bCs/>
          <w:sz w:val="32"/>
          <w:szCs w:val="32"/>
          <w:lang w:val="en-US"/>
        </w:rPr>
        <w:t>’s</w:t>
      </w:r>
      <w:r>
        <w:rPr>
          <w:b/>
          <w:bCs/>
          <w:sz w:val="32"/>
          <w:szCs w:val="32"/>
          <w:lang w:val="en-US"/>
        </w:rPr>
        <w:t xml:space="preserve"> </w:t>
      </w:r>
      <w:r w:rsidR="00592BFE">
        <w:rPr>
          <w:b/>
          <w:bCs/>
          <w:sz w:val="32"/>
          <w:szCs w:val="32"/>
          <w:lang w:val="en-US"/>
        </w:rPr>
        <w:t>specs</w:t>
      </w:r>
    </w:p>
    <w:p w14:paraId="7C11DF99" w14:textId="77777777" w:rsidR="003B1388" w:rsidRPr="003B1388" w:rsidRDefault="003B1388" w:rsidP="004B7524">
      <w:pPr>
        <w:jc w:val="center"/>
        <w:rPr>
          <w:b/>
          <w:bCs/>
          <w:lang w:val="en-US"/>
        </w:rPr>
      </w:pPr>
    </w:p>
    <w:p w14:paraId="39B20570" w14:textId="0E0BF710" w:rsidR="00CE397D" w:rsidRPr="003B1388" w:rsidRDefault="00CD2DAD" w:rsidP="004B7524">
      <w:pPr>
        <w:jc w:val="center"/>
        <w:rPr>
          <w:b/>
          <w:bCs/>
          <w:sz w:val="28"/>
          <w:szCs w:val="28"/>
          <w:lang w:val="en-US"/>
        </w:rPr>
      </w:pPr>
      <w:r w:rsidRPr="003B1388">
        <w:rPr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A62F82E" wp14:editId="5EAA6722">
                <wp:simplePos x="0" y="0"/>
                <wp:positionH relativeFrom="column">
                  <wp:posOffset>2956064</wp:posOffset>
                </wp:positionH>
                <wp:positionV relativeFrom="paragraph">
                  <wp:posOffset>350520</wp:posOffset>
                </wp:positionV>
                <wp:extent cx="495300" cy="2667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78E9B0" w14:textId="420417C0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62F8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2.75pt;margin-top:27.6pt;width:39pt;height:2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" filled="f" stroked="f">
                <v:textbox>
                  <w:txbxContent>
                    <w:p w14:paraId="5178E9B0" w14:textId="420417C0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155127E" wp14:editId="6180A0D6">
                <wp:simplePos x="0" y="0"/>
                <wp:positionH relativeFrom="column">
                  <wp:posOffset>3390153</wp:posOffset>
                </wp:positionH>
                <wp:positionV relativeFrom="paragraph">
                  <wp:posOffset>341770</wp:posOffset>
                </wp:positionV>
                <wp:extent cx="495300" cy="2667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20D01" w14:textId="77777777" w:rsidR="00171ABC" w:rsidRPr="004B7524" w:rsidRDefault="00171ABC" w:rsidP="00171AB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5127E" id="_x0000_s1027" type="#_x0000_t202" style="position:absolute;left:0;text-align:left;margin-left:266.95pt;margin-top:26.9pt;width:39pt;height:2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" filled="f" stroked="f">
                <v:textbox>
                  <w:txbxContent>
                    <w:p w14:paraId="64720D01" w14:textId="77777777" w:rsidR="00171ABC" w:rsidRPr="004B7524" w:rsidRDefault="00171ABC" w:rsidP="00171ABC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="0001758E" w:rsidRPr="003B1388">
        <w:rPr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498854D" wp14:editId="16E4E184">
                <wp:simplePos x="0" y="0"/>
                <wp:positionH relativeFrom="column">
                  <wp:posOffset>1079466</wp:posOffset>
                </wp:positionH>
                <wp:positionV relativeFrom="paragraph">
                  <wp:posOffset>438049</wp:posOffset>
                </wp:positionV>
                <wp:extent cx="1168400" cy="2667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2E92D" w14:textId="77777777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8854D" id="_x0000_s1028" type="#_x0000_t202" style="position:absolute;left:0;text-align:left;margin-left:85pt;margin-top:34.5pt;width:92pt;height:2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" filled="f" stroked="f">
                <v:textbox>
                  <w:txbxContent>
                    <w:p w14:paraId="0A32E92D" w14:textId="77777777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 8</w:t>
                      </w:r>
                    </w:p>
                  </w:txbxContent>
                </v:textbox>
              </v:shape>
            </w:pict>
          </mc:Fallback>
        </mc:AlternateContent>
      </w:r>
      <w:r w:rsidR="004B7524" w:rsidRPr="003B1388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9D1A4B9" wp14:editId="073CE5FD">
            <wp:simplePos x="0" y="0"/>
            <wp:positionH relativeFrom="column">
              <wp:posOffset>-38100</wp:posOffset>
            </wp:positionH>
            <wp:positionV relativeFrom="paragraph">
              <wp:posOffset>424815</wp:posOffset>
            </wp:positionV>
            <wp:extent cx="5731510" cy="2717165"/>
            <wp:effectExtent l="0" t="0" r="2540" b="6985"/>
            <wp:wrapNone/>
            <wp:docPr id="1" name="Picture 1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circui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7315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79F9" w:rsidRPr="003B1388">
        <w:rPr>
          <w:b/>
          <w:bCs/>
          <w:sz w:val="28"/>
          <w:szCs w:val="28"/>
          <w:lang w:val="en-US"/>
        </w:rPr>
        <w:t xml:space="preserve">Inter </w:t>
      </w:r>
      <w:r w:rsidR="00CE397D" w:rsidRPr="003B1388">
        <w:rPr>
          <w:b/>
          <w:bCs/>
          <w:sz w:val="28"/>
          <w:szCs w:val="28"/>
          <w:lang w:val="en-US"/>
        </w:rPr>
        <w:t>Connector’s description</w:t>
      </w:r>
    </w:p>
    <w:p w14:paraId="6C1DCFDF" w14:textId="38DC6B56" w:rsidR="004B7524" w:rsidRPr="003B1388" w:rsidRDefault="0001758E" w:rsidP="004B7524">
      <w:pPr>
        <w:jc w:val="center"/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637A86" wp14:editId="79A38D84">
                <wp:simplePos x="0" y="0"/>
                <wp:positionH relativeFrom="column">
                  <wp:posOffset>3894112</wp:posOffset>
                </wp:positionH>
                <wp:positionV relativeFrom="paragraph">
                  <wp:posOffset>5607</wp:posOffset>
                </wp:positionV>
                <wp:extent cx="1168400" cy="266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3D54B" w14:textId="37E0FE04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37A86" id="_x0000_s1029" type="#_x0000_t202" style="position:absolute;left:0;text-align:left;margin-left:306.6pt;margin-top:.45pt;width:92pt;height:2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" filled="f" stroked="f">
                <v:textbox>
                  <w:txbxContent>
                    <w:p w14:paraId="4383D54B" w14:textId="37E0FE04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 8</w:t>
                      </w:r>
                    </w:p>
                  </w:txbxContent>
                </v:textbox>
              </v:shape>
            </w:pict>
          </mc:Fallback>
        </mc:AlternateContent>
      </w:r>
    </w:p>
    <w:p w14:paraId="0AB032F2" w14:textId="21AFC08C" w:rsidR="004B7524" w:rsidRPr="003B1388" w:rsidRDefault="004B7524" w:rsidP="004B7524">
      <w:pPr>
        <w:jc w:val="center"/>
        <w:rPr>
          <w:lang w:val="en-US"/>
        </w:rPr>
      </w:pPr>
    </w:p>
    <w:p w14:paraId="4DC118EE" w14:textId="6E7A8124" w:rsidR="00CE397D" w:rsidRPr="003B1388" w:rsidRDefault="003B1388" w:rsidP="00CE397D">
      <w:p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35A195E" wp14:editId="1AF2B407">
                <wp:simplePos x="0" y="0"/>
                <wp:positionH relativeFrom="column">
                  <wp:posOffset>4026535</wp:posOffset>
                </wp:positionH>
                <wp:positionV relativeFrom="paragraph">
                  <wp:posOffset>3175</wp:posOffset>
                </wp:positionV>
                <wp:extent cx="909873" cy="2667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9873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B7EED" w14:textId="0C0A1F2D" w:rsidR="00430D4B" w:rsidRPr="004B7524" w:rsidRDefault="00430D4B" w:rsidP="00430D4B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A195E" id="_x0000_s1030" type="#_x0000_t202" style="position:absolute;margin-left:317.05pt;margin-top:.25pt;width:71.65pt;height:2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" filled="f" stroked="f">
                <v:textbox>
                  <w:txbxContent>
                    <w:p w14:paraId="027B7EED" w14:textId="0C0A1F2D" w:rsidR="00430D4B" w:rsidRPr="004B7524" w:rsidRDefault="00430D4B" w:rsidP="00430D4B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1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        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51A448A" wp14:editId="3EB608C4">
                <wp:simplePos x="0" y="0"/>
                <wp:positionH relativeFrom="column">
                  <wp:posOffset>3066415</wp:posOffset>
                </wp:positionH>
                <wp:positionV relativeFrom="paragraph">
                  <wp:posOffset>44450</wp:posOffset>
                </wp:positionV>
                <wp:extent cx="1095469" cy="26670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469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B2ADC" w14:textId="504494B3" w:rsidR="00430D4B" w:rsidRPr="004B7524" w:rsidRDefault="00430D4B" w:rsidP="00430D4B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A448A" id="_x0000_s1031" type="#_x0000_t202" style="position:absolute;margin-left:241.45pt;margin-top:3.5pt;width:86.25pt;height:21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" filled="f" stroked="f">
                <v:textbox>
                  <w:txbxContent>
                    <w:p w14:paraId="152B2ADC" w14:textId="504494B3" w:rsidR="00430D4B" w:rsidRPr="004B7524" w:rsidRDefault="00430D4B" w:rsidP="00430D4B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2</w:t>
                      </w:r>
                    </w:p>
                  </w:txbxContent>
                </v:textbox>
              </v:shape>
            </w:pict>
          </mc:Fallback>
        </mc:AlternateContent>
      </w:r>
    </w:p>
    <w:p w14:paraId="582D9FBF" w14:textId="21901E9A" w:rsidR="004B7524" w:rsidRPr="003B1388" w:rsidRDefault="004B7524" w:rsidP="00CE397D">
      <w:pPr>
        <w:rPr>
          <w:lang w:val="en-US"/>
        </w:rPr>
      </w:pPr>
    </w:p>
    <w:p w14:paraId="2D51233C" w14:textId="431D8333" w:rsidR="004B7524" w:rsidRPr="003B1388" w:rsidRDefault="004B7524" w:rsidP="00CE397D">
      <w:pPr>
        <w:rPr>
          <w:lang w:val="en-US"/>
        </w:rPr>
      </w:pPr>
    </w:p>
    <w:p w14:paraId="453F9AC7" w14:textId="324D9B4E" w:rsidR="004B7524" w:rsidRPr="003B1388" w:rsidRDefault="004B7524" w:rsidP="00CE397D">
      <w:pPr>
        <w:rPr>
          <w:lang w:val="en-US"/>
        </w:rPr>
      </w:pPr>
    </w:p>
    <w:p w14:paraId="0B659160" w14:textId="6977EB73" w:rsidR="004B7524" w:rsidRPr="003B1388" w:rsidRDefault="004B7524" w:rsidP="00CE397D">
      <w:pPr>
        <w:rPr>
          <w:lang w:val="en-US"/>
        </w:rPr>
      </w:pPr>
    </w:p>
    <w:p w14:paraId="4741525E" w14:textId="77777777" w:rsidR="003B1388" w:rsidRDefault="003B1388" w:rsidP="00CE397D">
      <w:pPr>
        <w:rPr>
          <w:lang w:val="en-US"/>
        </w:rPr>
      </w:pPr>
    </w:p>
    <w:p w14:paraId="1A0C2253" w14:textId="3001C36E" w:rsidR="004B7524" w:rsidRPr="003B1388" w:rsidRDefault="0001758E" w:rsidP="00CE397D">
      <w:p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34A89FD" wp14:editId="31633972">
                <wp:simplePos x="0" y="0"/>
                <wp:positionH relativeFrom="column">
                  <wp:posOffset>3653097</wp:posOffset>
                </wp:positionH>
                <wp:positionV relativeFrom="paragraph">
                  <wp:posOffset>120735</wp:posOffset>
                </wp:positionV>
                <wp:extent cx="1714500" cy="2667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D1CCC3" w14:textId="2844B62B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1                        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          </w:t>
                            </w:r>
                            <w:r w:rsidR="0001758E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</w:t>
                            </w:r>
                            <w:r w:rsidR="0001758E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A89FD" id="_x0000_s1032" type="#_x0000_t202" style="position:absolute;margin-left:287.65pt;margin-top:9.5pt;width:135pt;height:2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" filled="f" stroked="f">
                <v:textbox>
                  <w:txbxContent>
                    <w:p w14:paraId="64D1CCC3" w14:textId="2844B62B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1                       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         </w:t>
                      </w:r>
                      <w:r w:rsidR="0001758E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</w:t>
                      </w:r>
                      <w:r w:rsidR="0001758E">
                        <w:rPr>
                          <w:b/>
                          <w:bCs/>
                          <w:color w:val="FF0000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1A17D6BC" w14:textId="2B62453D" w:rsidR="00CE397D" w:rsidRPr="003B1388" w:rsidRDefault="00CE397D" w:rsidP="00CE397D">
      <w:pPr>
        <w:rPr>
          <w:lang w:val="en-US"/>
        </w:rPr>
      </w:pPr>
    </w:p>
    <w:p w14:paraId="66312696" w14:textId="68993454" w:rsidR="00CE397D" w:rsidRPr="003B1388" w:rsidRDefault="003B1388" w:rsidP="00171ABC">
      <w:pPr>
        <w:rPr>
          <w:u w:val="single"/>
          <w:lang w:val="en-US"/>
        </w:rPr>
      </w:pPr>
      <w:r w:rsidRPr="003B138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28F28E8" wp14:editId="5216FC2D">
                <wp:simplePos x="0" y="0"/>
                <wp:positionH relativeFrom="column">
                  <wp:posOffset>2952750</wp:posOffset>
                </wp:positionH>
                <wp:positionV relativeFrom="paragraph">
                  <wp:posOffset>13970</wp:posOffset>
                </wp:positionV>
                <wp:extent cx="2360930" cy="7620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41B24" w14:textId="5AFD3399" w:rsidR="00CD2DAD" w:rsidRPr="003B1388" w:rsidRDefault="00CD2DAD" w:rsidP="00CD2DAD">
                            <w:pPr>
                              <w:pStyle w:val="ListParagraph"/>
                              <w:ind w:left="0"/>
                              <w:rPr>
                                <w:u w:val="single"/>
                                <w:lang w:val="en-US"/>
                              </w:rPr>
                            </w:pPr>
                            <w:r w:rsidRPr="003B1388">
                              <w:rPr>
                                <w:u w:val="single"/>
                                <w:lang w:val="en-US"/>
                              </w:rPr>
                              <w:t>Motor Driver –</w:t>
                            </w:r>
                          </w:p>
                          <w:p w14:paraId="37C1FE08" w14:textId="0BCC6BC0" w:rsidR="00CD2DAD" w:rsidRPr="003B1388" w:rsidRDefault="0024537A" w:rsidP="00CD2D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="004F31DE" w:rsidRPr="003B1388">
                              <w:rPr>
                                <w:lang w:val="en-US"/>
                              </w:rPr>
                              <w:t>2.5</w:t>
                            </w:r>
                          </w:p>
                          <w:p w14:paraId="283B5D76" w14:textId="2D50DF9E" w:rsidR="00CD2DAD" w:rsidRPr="003B1388" w:rsidRDefault="0024537A" w:rsidP="00CD2D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="004F31DE" w:rsidRPr="003B1388">
                              <w:rPr>
                                <w:lang w:val="en-US"/>
                              </w:rPr>
                              <w:t>2.4</w:t>
                            </w:r>
                          </w:p>
                          <w:p w14:paraId="5B4C312A" w14:textId="2A460366" w:rsidR="00CD2DAD" w:rsidRPr="003B1388" w:rsidRDefault="00CD2DA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F28E8" id="_x0000_s1033" type="#_x0000_t202" style="position:absolute;margin-left:232.5pt;margin-top:1.1pt;width:185.9pt;height:60pt;z-index:25167257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" stroked="f">
                <v:textbox>
                  <w:txbxContent>
                    <w:p w14:paraId="28F41B24" w14:textId="5AFD3399" w:rsidR="00CD2DAD" w:rsidRPr="003B1388" w:rsidRDefault="00CD2DAD" w:rsidP="00CD2DAD">
                      <w:pPr>
                        <w:pStyle w:val="ListParagraph"/>
                        <w:ind w:left="0"/>
                        <w:rPr>
                          <w:u w:val="single"/>
                          <w:lang w:val="en-US"/>
                        </w:rPr>
                      </w:pPr>
                      <w:r w:rsidRPr="003B1388">
                        <w:rPr>
                          <w:u w:val="single"/>
                          <w:lang w:val="en-US"/>
                        </w:rPr>
                        <w:t>Motor Driver –</w:t>
                      </w:r>
                    </w:p>
                    <w:p w14:paraId="37C1FE08" w14:textId="0BCC6BC0" w:rsidR="00CD2DAD" w:rsidRPr="003B1388" w:rsidRDefault="0024537A" w:rsidP="00CD2D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="004F31DE" w:rsidRPr="003B1388">
                        <w:rPr>
                          <w:lang w:val="en-US"/>
                        </w:rPr>
                        <w:t>2.5</w:t>
                      </w:r>
                    </w:p>
                    <w:p w14:paraId="283B5D76" w14:textId="2D50DF9E" w:rsidR="00CD2DAD" w:rsidRPr="003B1388" w:rsidRDefault="0024537A" w:rsidP="00CD2D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="004F31DE" w:rsidRPr="003B1388">
                        <w:rPr>
                          <w:lang w:val="en-US"/>
                        </w:rPr>
                        <w:t>2.4</w:t>
                      </w:r>
                    </w:p>
                    <w:p w14:paraId="5B4C312A" w14:textId="2A460366" w:rsidR="00CD2DAD" w:rsidRPr="003B1388" w:rsidRDefault="00CD2DA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71ABC" w:rsidRPr="003B1388">
        <w:rPr>
          <w:u w:val="single"/>
          <w:lang w:val="en-US"/>
        </w:rPr>
        <w:t xml:space="preserve">DC INPUT – </w:t>
      </w:r>
    </w:p>
    <w:p w14:paraId="678272E8" w14:textId="4190BC6B" w:rsidR="00171ABC" w:rsidRPr="003B1388" w:rsidRDefault="0024537A" w:rsidP="00171ABC">
      <w:pPr>
        <w:pStyle w:val="ListParagraph"/>
        <w:numPr>
          <w:ilvl w:val="0"/>
          <w:numId w:val="2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315638E6" w14:textId="6BB8D398" w:rsidR="00171ABC" w:rsidRPr="003B1388" w:rsidRDefault="0001758E" w:rsidP="00171ABC">
      <w:pPr>
        <w:pStyle w:val="ListParagraph"/>
        <w:numPr>
          <w:ilvl w:val="0"/>
          <w:numId w:val="2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6ED6F55E" w14:textId="30ECA91B" w:rsidR="00171ABC" w:rsidRPr="003B1388" w:rsidRDefault="00171ABC" w:rsidP="00171ABC">
      <w:pPr>
        <w:pStyle w:val="ListParagraph"/>
        <w:ind w:left="0"/>
        <w:rPr>
          <w:lang w:val="en-US"/>
        </w:rPr>
      </w:pPr>
    </w:p>
    <w:p w14:paraId="7C80D929" w14:textId="1C54FD00" w:rsidR="00171ABC" w:rsidRPr="003B1388" w:rsidRDefault="003B1388" w:rsidP="00171ABC">
      <w:pPr>
        <w:pStyle w:val="ListParagraph"/>
        <w:ind w:left="0"/>
        <w:rPr>
          <w:u w:val="single"/>
          <w:lang w:val="en-US"/>
        </w:rPr>
      </w:pPr>
      <w:r w:rsidRPr="003B138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4C8B0C3" wp14:editId="01DF66E3">
                <wp:simplePos x="0" y="0"/>
                <wp:positionH relativeFrom="column">
                  <wp:posOffset>2946400</wp:posOffset>
                </wp:positionH>
                <wp:positionV relativeFrom="paragraph">
                  <wp:posOffset>7620</wp:posOffset>
                </wp:positionV>
                <wp:extent cx="2360930" cy="316865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6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2A9B6" w14:textId="62A3DBB4" w:rsidR="0001758E" w:rsidRPr="003B1388" w:rsidRDefault="0001758E" w:rsidP="0001758E">
                            <w:pPr>
                              <w:pStyle w:val="ListParagraph"/>
                              <w:ind w:left="0"/>
                              <w:rPr>
                                <w:u w:val="single"/>
                                <w:lang w:val="en-US"/>
                              </w:rPr>
                            </w:pPr>
                            <w:r w:rsidRPr="003B1388">
                              <w:rPr>
                                <w:u w:val="single"/>
                                <w:lang w:val="en-US"/>
                              </w:rPr>
                              <w:t>Spare Bus 12pin –</w:t>
                            </w:r>
                          </w:p>
                          <w:p w14:paraId="5B4567E2" w14:textId="1AC6497B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15.4</w:t>
                            </w:r>
                          </w:p>
                          <w:p w14:paraId="1C51EFC7" w14:textId="3FBBC5D7" w:rsidR="00763CE8" w:rsidRPr="003B1388" w:rsidRDefault="00763CE8" w:rsidP="00763CE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15.5</w:t>
                            </w:r>
                          </w:p>
                          <w:p w14:paraId="10AF2EDC" w14:textId="50D830E1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0</w:t>
                            </w:r>
                          </w:p>
                          <w:p w14:paraId="2BA56020" w14:textId="4A1D584C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1</w:t>
                            </w:r>
                          </w:p>
                          <w:p w14:paraId="026579EE" w14:textId="1226E9FB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2</w:t>
                            </w:r>
                          </w:p>
                          <w:p w14:paraId="0A034BD2" w14:textId="49DE7807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3</w:t>
                            </w:r>
                          </w:p>
                          <w:p w14:paraId="3B807F26" w14:textId="442057D4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4</w:t>
                            </w:r>
                          </w:p>
                          <w:p w14:paraId="4B9AA6B1" w14:textId="5EFAE94D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5</w:t>
                            </w:r>
                          </w:p>
                          <w:p w14:paraId="06F9B350" w14:textId="3AB71A1D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6</w:t>
                            </w:r>
                          </w:p>
                          <w:p w14:paraId="3460C3D4" w14:textId="546BFAB4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7</w:t>
                            </w:r>
                          </w:p>
                          <w:p w14:paraId="7F456597" w14:textId="0BCFCF0F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5V</w:t>
                            </w:r>
                          </w:p>
                          <w:p w14:paraId="471602A0" w14:textId="029E5863" w:rsidR="0001758E" w:rsidRPr="003B1388" w:rsidRDefault="00763CE8" w:rsidP="00763CE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GND</w:t>
                            </w:r>
                          </w:p>
                          <w:p w14:paraId="4D19FC9F" w14:textId="7A2E70A1" w:rsidR="0001758E" w:rsidRPr="003B1388" w:rsidRDefault="0001758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8B0C3" id="_x0000_s1034" type="#_x0000_t202" style="position:absolute;margin-left:232pt;margin-top:.6pt;width:185.9pt;height:249.5pt;z-index:2516705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" stroked="f">
                <v:textbox>
                  <w:txbxContent>
                    <w:p w14:paraId="0152A9B6" w14:textId="62A3DBB4" w:rsidR="0001758E" w:rsidRPr="003B1388" w:rsidRDefault="0001758E" w:rsidP="0001758E">
                      <w:pPr>
                        <w:pStyle w:val="ListParagraph"/>
                        <w:ind w:left="0"/>
                        <w:rPr>
                          <w:u w:val="single"/>
                          <w:lang w:val="en-US"/>
                        </w:rPr>
                      </w:pPr>
                      <w:r w:rsidRPr="003B1388">
                        <w:rPr>
                          <w:u w:val="single"/>
                          <w:lang w:val="en-US"/>
                        </w:rPr>
                        <w:t>Spare Bus 12pin –</w:t>
                      </w:r>
                    </w:p>
                    <w:p w14:paraId="5B4567E2" w14:textId="1AC6497B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15.4</w:t>
                      </w:r>
                    </w:p>
                    <w:p w14:paraId="1C51EFC7" w14:textId="3FBBC5D7" w:rsidR="00763CE8" w:rsidRPr="003B1388" w:rsidRDefault="00763CE8" w:rsidP="00763CE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</w:t>
                      </w:r>
                      <w:r w:rsidRPr="003B1388">
                        <w:rPr>
                          <w:lang w:val="en-US"/>
                        </w:rPr>
                        <w:t>15.</w:t>
                      </w:r>
                      <w:r w:rsidRPr="003B1388">
                        <w:rPr>
                          <w:lang w:val="en-US"/>
                        </w:rPr>
                        <w:t>5</w:t>
                      </w:r>
                    </w:p>
                    <w:p w14:paraId="10AF2EDC" w14:textId="50D830E1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0</w:t>
                      </w:r>
                    </w:p>
                    <w:p w14:paraId="2BA56020" w14:textId="4A1D584C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1</w:t>
                      </w:r>
                    </w:p>
                    <w:p w14:paraId="026579EE" w14:textId="1226E9FB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2</w:t>
                      </w:r>
                    </w:p>
                    <w:p w14:paraId="0A034BD2" w14:textId="49DE7807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3</w:t>
                      </w:r>
                    </w:p>
                    <w:p w14:paraId="3B807F26" w14:textId="442057D4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4</w:t>
                      </w:r>
                    </w:p>
                    <w:p w14:paraId="4B9AA6B1" w14:textId="5EFAE94D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5</w:t>
                      </w:r>
                    </w:p>
                    <w:p w14:paraId="06F9B350" w14:textId="3AB71A1D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6</w:t>
                      </w:r>
                    </w:p>
                    <w:p w14:paraId="3460C3D4" w14:textId="546BFAB4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 0.7</w:t>
                      </w:r>
                    </w:p>
                    <w:p w14:paraId="7F456597" w14:textId="0BCFCF0F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5V</w:t>
                      </w:r>
                    </w:p>
                    <w:p w14:paraId="471602A0" w14:textId="029E5863" w:rsidR="0001758E" w:rsidRPr="003B1388" w:rsidRDefault="00763CE8" w:rsidP="00763CE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GND</w:t>
                      </w:r>
                    </w:p>
                    <w:p w14:paraId="4D19FC9F" w14:textId="7A2E70A1" w:rsidR="0001758E" w:rsidRPr="003B1388" w:rsidRDefault="0001758E"/>
                  </w:txbxContent>
                </v:textbox>
                <w10:wrap type="square"/>
              </v:shape>
            </w:pict>
          </mc:Fallback>
        </mc:AlternateContent>
      </w:r>
      <w:r w:rsidR="00171ABC" w:rsidRPr="003B1388">
        <w:rPr>
          <w:u w:val="single"/>
          <w:lang w:val="en-US"/>
        </w:rPr>
        <w:t xml:space="preserve">LEDs- </w:t>
      </w:r>
    </w:p>
    <w:p w14:paraId="447B4DB8" w14:textId="0E2E2BDA" w:rsidR="00171ABC" w:rsidRPr="003B1388" w:rsidRDefault="004F31DE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4BB9E530" w14:textId="7360A45B" w:rsidR="00171ABC" w:rsidRPr="003B1388" w:rsidRDefault="004F31DE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Null</w:t>
      </w:r>
    </w:p>
    <w:p w14:paraId="02F41F68" w14:textId="1DC881D4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3FBEED71" w14:textId="20EFFBD8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MP1.6</w:t>
      </w:r>
    </w:p>
    <w:p w14:paraId="4239D1D4" w14:textId="745BE154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MP1.5</w:t>
      </w:r>
    </w:p>
    <w:p w14:paraId="2CD2D677" w14:textId="490575B7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26A55728" w14:textId="0C572620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62280A30" w14:textId="2D7702D7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Null</w:t>
      </w:r>
    </w:p>
    <w:p w14:paraId="4BDC173E" w14:textId="5574911F" w:rsidR="00171ABC" w:rsidRPr="003B1388" w:rsidRDefault="00171ABC" w:rsidP="00171ABC">
      <w:pPr>
        <w:pStyle w:val="ListParagraph"/>
        <w:ind w:left="0"/>
        <w:rPr>
          <w:lang w:val="en-US"/>
        </w:rPr>
      </w:pPr>
    </w:p>
    <w:p w14:paraId="5191A63A" w14:textId="24D7F3E2" w:rsidR="00171ABC" w:rsidRPr="003B1388" w:rsidRDefault="00171ABC" w:rsidP="00171ABC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Sensors –</w:t>
      </w:r>
    </w:p>
    <w:p w14:paraId="0BB3E026" w14:textId="2DCEB51C" w:rsidR="00171ABC" w:rsidRPr="003B1388" w:rsidRDefault="00E01A1D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R1</w:t>
      </w:r>
      <w:r w:rsidR="00430D4B" w:rsidRPr="003B1388">
        <w:rPr>
          <w:lang w:val="en-US"/>
        </w:rPr>
        <w:t xml:space="preserve"> - </w:t>
      </w:r>
      <w:r w:rsidR="00763CE8" w:rsidRPr="003B1388">
        <w:rPr>
          <w:lang w:val="en-US"/>
        </w:rPr>
        <w:t>2</w:t>
      </w:r>
    </w:p>
    <w:p w14:paraId="728772A0" w14:textId="7553EE8A" w:rsidR="00171ABC" w:rsidRPr="003B1388" w:rsidRDefault="00E01A1D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5V</w:t>
      </w:r>
    </w:p>
    <w:p w14:paraId="7E9A5D8D" w14:textId="67FB3918" w:rsidR="00171ABC" w:rsidRPr="003B1388" w:rsidRDefault="00E01A1D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MP2.2</w:t>
      </w:r>
    </w:p>
    <w:p w14:paraId="73988F00" w14:textId="0C3396B4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GND</w:t>
      </w:r>
    </w:p>
    <w:p w14:paraId="193AC536" w14:textId="1FBC18B0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GND</w:t>
      </w:r>
    </w:p>
    <w:p w14:paraId="542B8130" w14:textId="134C155D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MP2.0</w:t>
      </w:r>
    </w:p>
    <w:p w14:paraId="68DC4888" w14:textId="77777777" w:rsidR="00430D4B" w:rsidRPr="003B1388" w:rsidRDefault="00430D4B" w:rsidP="00430D4B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5V</w:t>
      </w:r>
    </w:p>
    <w:p w14:paraId="424013BD" w14:textId="42A778B6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R2</w:t>
      </w:r>
      <w:r w:rsidR="00763CE8" w:rsidRPr="003B1388">
        <w:rPr>
          <w:lang w:val="en-US"/>
        </w:rPr>
        <w:t xml:space="preserve"> - 2</w:t>
      </w:r>
    </w:p>
    <w:p w14:paraId="39B58F90" w14:textId="200BB82E" w:rsidR="00171ABC" w:rsidRPr="003B1388" w:rsidRDefault="00171ABC" w:rsidP="00171ABC">
      <w:pPr>
        <w:pStyle w:val="ListParagraph"/>
        <w:ind w:left="0"/>
        <w:rPr>
          <w:lang w:val="en-US"/>
        </w:rPr>
      </w:pPr>
    </w:p>
    <w:p w14:paraId="7CA58EC1" w14:textId="6BBFCA93" w:rsidR="005C79F9" w:rsidRDefault="005C79F9" w:rsidP="00171ABC">
      <w:pPr>
        <w:pStyle w:val="ListParagraph"/>
        <w:ind w:left="0"/>
        <w:rPr>
          <w:lang w:val="en-US"/>
        </w:rPr>
      </w:pPr>
    </w:p>
    <w:p w14:paraId="5AB61649" w14:textId="77777777" w:rsidR="003B1388" w:rsidRPr="003B1388" w:rsidRDefault="003B1388" w:rsidP="00171ABC">
      <w:pPr>
        <w:pStyle w:val="ListParagraph"/>
        <w:ind w:left="0"/>
        <w:rPr>
          <w:lang w:val="en-US"/>
        </w:rPr>
      </w:pPr>
    </w:p>
    <w:p w14:paraId="7582CFBD" w14:textId="2BB84A39" w:rsidR="005C79F9" w:rsidRPr="003B1388" w:rsidRDefault="005C79F9" w:rsidP="005C79F9">
      <w:pPr>
        <w:jc w:val="center"/>
        <w:rPr>
          <w:b/>
          <w:bCs/>
          <w:lang w:val="en-US"/>
        </w:rPr>
      </w:pPr>
      <w:r w:rsidRPr="003B1388">
        <w:rPr>
          <w:b/>
          <w:bCs/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6687348" wp14:editId="4A676939">
                <wp:simplePos x="0" y="0"/>
                <wp:positionH relativeFrom="column">
                  <wp:posOffset>2956064</wp:posOffset>
                </wp:positionH>
                <wp:positionV relativeFrom="paragraph">
                  <wp:posOffset>350520</wp:posOffset>
                </wp:positionV>
                <wp:extent cx="495300" cy="2667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B09F6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87348" id="_x0000_s1035" type="#_x0000_t202" style="position:absolute;left:0;text-align:left;margin-left:232.75pt;margin-top:27.6pt;width:39pt;height:21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" filled="f" stroked="f">
                <v:textbox>
                  <w:txbxContent>
                    <w:p w14:paraId="655B09F6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5691B62" wp14:editId="638DDF23">
                <wp:simplePos x="0" y="0"/>
                <wp:positionH relativeFrom="column">
                  <wp:posOffset>3390153</wp:posOffset>
                </wp:positionH>
                <wp:positionV relativeFrom="paragraph">
                  <wp:posOffset>341770</wp:posOffset>
                </wp:positionV>
                <wp:extent cx="495300" cy="2667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C459D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91B62" id="_x0000_s1036" type="#_x0000_t202" style="position:absolute;left:0;text-align:left;margin-left:266.95pt;margin-top:26.9pt;width:39pt;height:21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" filled="f" stroked="f">
                <v:textbox>
                  <w:txbxContent>
                    <w:p w14:paraId="5F3C459D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3212FD2" wp14:editId="7B34352C">
                <wp:simplePos x="0" y="0"/>
                <wp:positionH relativeFrom="column">
                  <wp:posOffset>1079466</wp:posOffset>
                </wp:positionH>
                <wp:positionV relativeFrom="paragraph">
                  <wp:posOffset>438049</wp:posOffset>
                </wp:positionV>
                <wp:extent cx="1168400" cy="2667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3DEFA" w14:textId="54A53B3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12FD2" id="_x0000_s1037" type="#_x0000_t202" style="position:absolute;left:0;text-align:left;margin-left:85pt;margin-top:34.5pt;width:92pt;height:21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" filled="f" stroked="f">
                <v:textbox>
                  <w:txbxContent>
                    <w:p w14:paraId="1F63DEFA" w14:textId="54A53B3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8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</w:rPr>
        <w:drawing>
          <wp:anchor distT="0" distB="0" distL="114300" distR="114300" simplePos="0" relativeHeight="251680768" behindDoc="0" locked="0" layoutInCell="1" allowOverlap="1" wp14:anchorId="1CE8C76E" wp14:editId="269A78EF">
            <wp:simplePos x="0" y="0"/>
            <wp:positionH relativeFrom="column">
              <wp:posOffset>-38100</wp:posOffset>
            </wp:positionH>
            <wp:positionV relativeFrom="paragraph">
              <wp:posOffset>424815</wp:posOffset>
            </wp:positionV>
            <wp:extent cx="5731510" cy="2717165"/>
            <wp:effectExtent l="0" t="0" r="2540" b="6985"/>
            <wp:wrapNone/>
            <wp:docPr id="15" name="Picture 15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circui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7315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168" w:rsidRPr="003B1388">
        <w:rPr>
          <w:b/>
          <w:bCs/>
          <w:lang w:val="en-US"/>
        </w:rPr>
        <w:t>Outer</w:t>
      </w:r>
      <w:r w:rsidRPr="003B1388">
        <w:rPr>
          <w:b/>
          <w:bCs/>
          <w:lang w:val="en-US"/>
        </w:rPr>
        <w:t xml:space="preserve"> Connector’s description</w:t>
      </w:r>
    </w:p>
    <w:p w14:paraId="092CDDAA" w14:textId="43FDD956" w:rsidR="005C79F9" w:rsidRPr="003B1388" w:rsidRDefault="005C79F9" w:rsidP="005C79F9">
      <w:pPr>
        <w:jc w:val="center"/>
        <w:rPr>
          <w:b/>
          <w:bCs/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0976B86" wp14:editId="434BB49C">
                <wp:simplePos x="0" y="0"/>
                <wp:positionH relativeFrom="column">
                  <wp:posOffset>3924300</wp:posOffset>
                </wp:positionH>
                <wp:positionV relativeFrom="paragraph">
                  <wp:posOffset>128270</wp:posOffset>
                </wp:positionV>
                <wp:extent cx="1168400" cy="26670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F3C6C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76B86" id="_x0000_s1038" type="#_x0000_t202" style="position:absolute;left:0;text-align:left;margin-left:309pt;margin-top:10.1pt;width:92pt;height:21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" filled="f" stroked="f">
                <v:textbox>
                  <w:txbxContent>
                    <w:p w14:paraId="233F3C6C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 8</w:t>
                      </w:r>
                    </w:p>
                  </w:txbxContent>
                </v:textbox>
              </v:shape>
            </w:pict>
          </mc:Fallback>
        </mc:AlternateContent>
      </w:r>
    </w:p>
    <w:p w14:paraId="581BD7F1" w14:textId="43B6E57A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691D0A59" w14:textId="783C64EF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454A4F21" w14:textId="029215D2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4AC0AD8E" w14:textId="15BF9A90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0DD3FD78" w14:textId="6D0128B0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2A126ADA" w14:textId="5D190974" w:rsidR="003B1388" w:rsidRDefault="003B1388" w:rsidP="00BB0053">
      <w:pPr>
        <w:rPr>
          <w:lang w:val="en-US"/>
        </w:rPr>
      </w:pPr>
    </w:p>
    <w:p w14:paraId="72B959B0" w14:textId="081FA2AC" w:rsidR="003B1388" w:rsidRDefault="003B1388" w:rsidP="00BB0053">
      <w:pPr>
        <w:rPr>
          <w:lang w:val="en-US"/>
        </w:rPr>
      </w:pPr>
    </w:p>
    <w:p w14:paraId="227450E6" w14:textId="7EAC4A8A" w:rsidR="003B1388" w:rsidRDefault="003B1388" w:rsidP="00BB0053">
      <w:pPr>
        <w:rPr>
          <w:lang w:val="en-US"/>
        </w:rPr>
      </w:pPr>
    </w:p>
    <w:p w14:paraId="19A7800D" w14:textId="1C37BDAD" w:rsidR="003B1388" w:rsidRDefault="003B1388" w:rsidP="00BB0053">
      <w:p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0A79B311" wp14:editId="78B84050">
                <wp:simplePos x="0" y="0"/>
                <wp:positionH relativeFrom="column">
                  <wp:posOffset>3602990</wp:posOffset>
                </wp:positionH>
                <wp:positionV relativeFrom="paragraph">
                  <wp:posOffset>7620</wp:posOffset>
                </wp:positionV>
                <wp:extent cx="1714500" cy="2667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FD3C2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1                        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             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9B311" id="_x0000_s1039" type="#_x0000_t202" style="position:absolute;margin-left:283.7pt;margin-top:.6pt;width:135pt;height:21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" filled="f" stroked="f">
                <v:textbox>
                  <w:txbxContent>
                    <w:p w14:paraId="273FD3C2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1                       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            12</w:t>
                      </w:r>
                    </w:p>
                  </w:txbxContent>
                </v:textbox>
              </v:shape>
            </w:pict>
          </mc:Fallback>
        </mc:AlternateContent>
      </w:r>
    </w:p>
    <w:p w14:paraId="6E77F15F" w14:textId="77777777" w:rsidR="003B1388" w:rsidRDefault="003B1388" w:rsidP="00BB0053">
      <w:pPr>
        <w:rPr>
          <w:lang w:val="en-US"/>
        </w:rPr>
      </w:pPr>
    </w:p>
    <w:p w14:paraId="3E4A74DB" w14:textId="4AD6D2AC" w:rsidR="00BB0053" w:rsidRPr="003B1388" w:rsidRDefault="00BB0053" w:rsidP="00BB0053">
      <w:pPr>
        <w:rPr>
          <w:u w:val="single"/>
          <w:lang w:val="en-US"/>
        </w:rPr>
      </w:pPr>
      <w:r w:rsidRPr="003B1388">
        <w:rPr>
          <w:u w:val="single"/>
          <w:lang w:val="en-US"/>
        </w:rPr>
        <w:t xml:space="preserve">DC INPUT – </w:t>
      </w:r>
    </w:p>
    <w:p w14:paraId="4971CDF9" w14:textId="620F0A9D" w:rsidR="00BB0053" w:rsidRPr="003B1388" w:rsidRDefault="00BB0053" w:rsidP="00EF0C06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2DF7B02F" w14:textId="05728A79" w:rsidR="00BB0053" w:rsidRPr="003B1388" w:rsidRDefault="00BB0053" w:rsidP="00EF0C06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122ED60A" w14:textId="78155242" w:rsidR="00BB0053" w:rsidRPr="003B1388" w:rsidRDefault="00BB0053" w:rsidP="00BB0053">
      <w:pPr>
        <w:pStyle w:val="ListParagraph"/>
        <w:ind w:left="0"/>
        <w:rPr>
          <w:lang w:val="en-US"/>
        </w:rPr>
      </w:pPr>
    </w:p>
    <w:p w14:paraId="5FF1A579" w14:textId="494F170F" w:rsidR="003B1388" w:rsidRDefault="003B1388" w:rsidP="00BB0053">
      <w:pPr>
        <w:pStyle w:val="ListParagraph"/>
        <w:ind w:left="0"/>
        <w:rPr>
          <w:u w:val="single"/>
          <w:lang w:val="en-US"/>
        </w:rPr>
      </w:pPr>
    </w:p>
    <w:p w14:paraId="29D604BE" w14:textId="3DD71859" w:rsidR="00BB0053" w:rsidRPr="003B1388" w:rsidRDefault="00944916" w:rsidP="00BB0053">
      <w:pPr>
        <w:pStyle w:val="ListParagraph"/>
        <w:ind w:left="0"/>
        <w:rPr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30B9115F" wp14:editId="00109860">
            <wp:simplePos x="0" y="0"/>
            <wp:positionH relativeFrom="column">
              <wp:posOffset>3803650</wp:posOffset>
            </wp:positionH>
            <wp:positionV relativeFrom="paragraph">
              <wp:posOffset>14605</wp:posOffset>
            </wp:positionV>
            <wp:extent cx="2406650" cy="1588135"/>
            <wp:effectExtent l="0" t="0" r="0" b="0"/>
            <wp:wrapNone/>
            <wp:docPr id="26" name="Picture 26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, electronics, circui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665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053" w:rsidRPr="003B1388">
        <w:rPr>
          <w:u w:val="single"/>
          <w:lang w:val="en-US"/>
        </w:rPr>
        <w:t xml:space="preserve">LEDs- </w:t>
      </w:r>
    </w:p>
    <w:p w14:paraId="1280AEF7" w14:textId="0C0884B0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6DC4E736" w14:textId="4AB71054" w:rsidR="00BB0053" w:rsidRPr="003B1388" w:rsidRDefault="00944916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94491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4785174" wp14:editId="686E74E0">
                <wp:simplePos x="0" y="0"/>
                <wp:positionH relativeFrom="column">
                  <wp:posOffset>3562350</wp:posOffset>
                </wp:positionH>
                <wp:positionV relativeFrom="paragraph">
                  <wp:posOffset>173990</wp:posOffset>
                </wp:positionV>
                <wp:extent cx="273050" cy="80645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050" cy="80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32CB03" w14:textId="71E9C1BC" w:rsidR="00944916" w:rsidRPr="00D21306" w:rsidRDefault="00944916" w:rsidP="00944916">
                            <w:pP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</w:t>
                            </w: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br/>
                            </w:r>
                          </w:p>
                          <w:p w14:paraId="0D788464" w14:textId="637BAD9E" w:rsidR="00944916" w:rsidRPr="00D21306" w:rsidRDefault="00944916" w:rsidP="00944916">
                            <w:pP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85174" id="_x0000_s1040" type="#_x0000_t202" style="position:absolute;left:0;text-align:left;margin-left:280.5pt;margin-top:13.7pt;width:21.5pt;height:63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" filled="f" stroked="f">
                <v:textbox>
                  <w:txbxContent>
                    <w:p w14:paraId="2C32CB03" w14:textId="71E9C1BC" w:rsidR="00944916" w:rsidRPr="00D21306" w:rsidRDefault="00944916" w:rsidP="00944916">
                      <w:pPr>
                        <w:rPr>
                          <w:b/>
                          <w:bCs/>
                          <w:color w:val="FF0000"/>
                          <w:lang w:val="en-US"/>
                        </w:rPr>
                      </w:pP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>1</w:t>
                      </w: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br/>
                      </w:r>
                    </w:p>
                    <w:p w14:paraId="0D788464" w14:textId="637BAD9E" w:rsidR="00944916" w:rsidRPr="00D21306" w:rsidRDefault="00944916" w:rsidP="00944916">
                      <w:pPr>
                        <w:rPr>
                          <w:b/>
                          <w:bCs/>
                          <w:color w:val="FF0000"/>
                          <w:lang w:val="en-US"/>
                        </w:rPr>
                      </w:pP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>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0053" w:rsidRPr="003B1388">
        <w:rPr>
          <w:lang w:val="en-US"/>
        </w:rPr>
        <w:t>Null</w:t>
      </w:r>
    </w:p>
    <w:p w14:paraId="35E6E646" w14:textId="6B558408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761CD562" w14:textId="650142C0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MP1.6</w:t>
      </w:r>
    </w:p>
    <w:p w14:paraId="4B32F528" w14:textId="28DCCAE9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MP1.5</w:t>
      </w:r>
    </w:p>
    <w:p w14:paraId="7CF3D060" w14:textId="54E873CB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308DF2B4" w14:textId="5B19FD06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50A4B8BC" w14:textId="7FAA2606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Null</w:t>
      </w:r>
    </w:p>
    <w:p w14:paraId="5A4FD9DD" w14:textId="0CB05663" w:rsidR="00BB0053" w:rsidRPr="003B1388" w:rsidRDefault="00BB0053" w:rsidP="00BB0053">
      <w:pPr>
        <w:pStyle w:val="ListParagraph"/>
        <w:ind w:left="0"/>
        <w:rPr>
          <w:lang w:val="en-US"/>
        </w:rPr>
      </w:pPr>
    </w:p>
    <w:p w14:paraId="4465DDC2" w14:textId="17A5DFDB" w:rsidR="00BB0053" w:rsidRPr="003B1388" w:rsidRDefault="00BB0053" w:rsidP="00BB0053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Sensors –</w:t>
      </w:r>
    </w:p>
    <w:p w14:paraId="12F93997" w14:textId="150C1371" w:rsidR="00BB0053" w:rsidRPr="003B1388" w:rsidRDefault="00710A7D" w:rsidP="00EF0C06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DB9 - 1 </w:t>
      </w:r>
      <w:r w:rsidR="00726ECE">
        <w:rPr>
          <w:lang w:val="en-US"/>
        </w:rPr>
        <w:t>-</w:t>
      </w:r>
      <w:r>
        <w:rPr>
          <w:lang w:val="en-US"/>
        </w:rPr>
        <w:t xml:space="preserve"> </w:t>
      </w:r>
      <w:r w:rsidR="00034382">
        <w:rPr>
          <w:lang w:val="en-US"/>
        </w:rPr>
        <w:t>Board - 8</w:t>
      </w:r>
    </w:p>
    <w:p w14:paraId="7E230EB9" w14:textId="1C03CD14" w:rsidR="00BB0053" w:rsidRPr="003B1388" w:rsidRDefault="00D21306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D213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EF52240" wp14:editId="5E809FA5">
                <wp:simplePos x="0" y="0"/>
                <wp:positionH relativeFrom="column">
                  <wp:posOffset>4972050</wp:posOffset>
                </wp:positionH>
                <wp:positionV relativeFrom="paragraph">
                  <wp:posOffset>66675</wp:posOffset>
                </wp:positionV>
                <wp:extent cx="844550" cy="6921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0" cy="69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FDD9C" w14:textId="618F103A" w:rsidR="00D21306" w:rsidRPr="00D21306" w:rsidRDefault="00D21306" w:rsidP="00D21306">
                            <w:pP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2  3  4  5</w:t>
                            </w: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br/>
                            </w: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br/>
                              <w:t xml:space="preserve">  6  7  8 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52240" id="_x0000_s1041" type="#_x0000_t202" style="position:absolute;left:0;text-align:left;margin-left:391.5pt;margin-top:5.25pt;width:66.5pt;height:54.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" filled="f" stroked="f">
                <v:textbox>
                  <w:txbxContent>
                    <w:p w14:paraId="737FDD9C" w14:textId="618F103A" w:rsidR="00D21306" w:rsidRPr="00D21306" w:rsidRDefault="00D21306" w:rsidP="00D21306">
                      <w:pPr>
                        <w:rPr>
                          <w:b/>
                          <w:bCs/>
                          <w:color w:val="FF0000"/>
                          <w:lang w:val="en-US"/>
                        </w:rPr>
                      </w:pPr>
                      <w:proofErr w:type="gramStart"/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>1  2</w:t>
                      </w:r>
                      <w:proofErr w:type="gramEnd"/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3  4  5</w:t>
                      </w: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br/>
                      </w: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br/>
                        <w:t xml:space="preserve">  6  7  8  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44916">
        <w:rPr>
          <w:noProof/>
        </w:rPr>
        <w:drawing>
          <wp:anchor distT="0" distB="0" distL="114300" distR="114300" simplePos="0" relativeHeight="251698176" behindDoc="0" locked="0" layoutInCell="1" allowOverlap="1" wp14:anchorId="69DB8713" wp14:editId="3E67E054">
            <wp:simplePos x="0" y="0"/>
            <wp:positionH relativeFrom="column">
              <wp:posOffset>4622800</wp:posOffset>
            </wp:positionH>
            <wp:positionV relativeFrom="paragraph">
              <wp:posOffset>3175</wp:posOffset>
            </wp:positionV>
            <wp:extent cx="1477450" cy="749300"/>
            <wp:effectExtent l="0" t="0" r="8890" b="0"/>
            <wp:wrapNone/>
            <wp:docPr id="24" name="Picture 24" descr="A close-up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close-up of a cell phon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45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053" w:rsidRPr="003B1388">
        <w:rPr>
          <w:lang w:val="en-US"/>
        </w:rPr>
        <w:t>5V</w:t>
      </w:r>
    </w:p>
    <w:p w14:paraId="21F8CA3E" w14:textId="63144765" w:rsidR="00BB0053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MP2.2</w:t>
      </w:r>
    </w:p>
    <w:p w14:paraId="607369E3" w14:textId="111443B5" w:rsidR="00BB0053" w:rsidRPr="00B95C80" w:rsidRDefault="00BB0053" w:rsidP="00B95C80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GN</w:t>
      </w:r>
      <w:r w:rsidR="00B95C80">
        <w:rPr>
          <w:lang w:val="en-US"/>
        </w:rPr>
        <w:t>D</w:t>
      </w:r>
    </w:p>
    <w:p w14:paraId="46B2209A" w14:textId="76B6B673" w:rsidR="00BB0053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GND</w:t>
      </w:r>
    </w:p>
    <w:p w14:paraId="3A998671" w14:textId="758563F3" w:rsidR="00BB0053" w:rsidRPr="003B1388" w:rsidRDefault="00D21306" w:rsidP="00EF0C06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noProof/>
        </w:rPr>
        <w:drawing>
          <wp:anchor distT="0" distB="0" distL="114300" distR="114300" simplePos="0" relativeHeight="251699200" behindDoc="0" locked="0" layoutInCell="1" allowOverlap="1" wp14:anchorId="1B70FDB5" wp14:editId="0F0D7F24">
            <wp:simplePos x="0" y="0"/>
            <wp:positionH relativeFrom="column">
              <wp:posOffset>3257550</wp:posOffset>
            </wp:positionH>
            <wp:positionV relativeFrom="paragraph">
              <wp:posOffset>148655</wp:posOffset>
            </wp:positionV>
            <wp:extent cx="3223928" cy="1774125"/>
            <wp:effectExtent l="0" t="0" r="0" b="0"/>
            <wp:wrapNone/>
            <wp:docPr id="25" name="Picture 25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, electronics, circui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225997" cy="1775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053" w:rsidRPr="003B1388">
        <w:rPr>
          <w:lang w:val="en-US"/>
        </w:rPr>
        <w:t>MP2.0</w:t>
      </w:r>
    </w:p>
    <w:p w14:paraId="2EC7765E" w14:textId="3EE12015" w:rsidR="00BB0053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5V</w:t>
      </w:r>
    </w:p>
    <w:p w14:paraId="3514BB68" w14:textId="5F987EEE" w:rsidR="00BB0053" w:rsidRPr="003B1388" w:rsidRDefault="00034382" w:rsidP="00EF0C06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DB9 - 1</w:t>
      </w:r>
    </w:p>
    <w:p w14:paraId="7E6F2816" w14:textId="74F4FC71" w:rsidR="005C79F9" w:rsidRDefault="005C79F9" w:rsidP="00BB0053">
      <w:pPr>
        <w:pStyle w:val="ListParagraph"/>
        <w:ind w:left="0"/>
        <w:rPr>
          <w:lang w:val="en-US"/>
        </w:rPr>
      </w:pPr>
    </w:p>
    <w:p w14:paraId="4926FCC9" w14:textId="466291DF" w:rsidR="00944916" w:rsidRPr="003B1388" w:rsidRDefault="00944916" w:rsidP="00944916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Motor Driver –</w:t>
      </w:r>
    </w:p>
    <w:p w14:paraId="77BC7A71" w14:textId="61678093" w:rsidR="00944916" w:rsidRPr="003B1388" w:rsidRDefault="00D5795E" w:rsidP="00944916">
      <w:pPr>
        <w:pStyle w:val="ListParagraph"/>
        <w:numPr>
          <w:ilvl w:val="0"/>
          <w:numId w:val="3"/>
        </w:num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9682EBA" wp14:editId="3963830E">
                <wp:simplePos x="0" y="0"/>
                <wp:positionH relativeFrom="column">
                  <wp:posOffset>4838191</wp:posOffset>
                </wp:positionH>
                <wp:positionV relativeFrom="paragraph">
                  <wp:posOffset>471330</wp:posOffset>
                </wp:positionV>
                <wp:extent cx="1168400" cy="26670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5DCFE" w14:textId="314760A4" w:rsidR="00D21306" w:rsidRPr="00D21306" w:rsidRDefault="00D21306" w:rsidP="00D2130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21306">
                              <w:rPr>
                                <w:b/>
                                <w:bCs/>
                                <w:lang w:val="en-US"/>
                              </w:rPr>
                              <w:t xml:space="preserve">1 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 </w:t>
                            </w:r>
                            <w:r w:rsidRPr="00D21306">
                              <w:rPr>
                                <w:b/>
                                <w:bCs/>
                                <w:lang w:val="en-US"/>
                              </w:rPr>
                              <w:t xml:space="preserve">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82EBA" id="_x0000_s1042" type="#_x0000_t202" style="position:absolute;left:0;text-align:left;margin-left:380.95pt;margin-top:37.1pt;width:92pt;height:21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" filled="f" stroked="f">
                <v:textbox>
                  <w:txbxContent>
                    <w:p w14:paraId="60E5DCFE" w14:textId="314760A4" w:rsidR="00D21306" w:rsidRPr="00D21306" w:rsidRDefault="00D21306" w:rsidP="00D21306">
                      <w:pPr>
                        <w:rPr>
                          <w:b/>
                          <w:bCs/>
                        </w:rPr>
                      </w:pPr>
                      <w:r w:rsidRPr="00D21306">
                        <w:rPr>
                          <w:b/>
                          <w:bCs/>
                          <w:lang w:val="en-US"/>
                        </w:rPr>
                        <w:t xml:space="preserve">1 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 </w:t>
                      </w:r>
                      <w:r w:rsidRPr="00D21306">
                        <w:rPr>
                          <w:b/>
                          <w:bCs/>
                          <w:lang w:val="en-US"/>
                        </w:rPr>
                        <w:t xml:space="preserve">    8</w:t>
                      </w:r>
                    </w:p>
                  </w:txbxContent>
                </v:textbox>
              </v:shape>
            </w:pict>
          </mc:Fallback>
        </mc:AlternateContent>
      </w:r>
      <w:r w:rsidR="00944916" w:rsidRPr="003B1388">
        <w:rPr>
          <w:lang w:val="en-US"/>
        </w:rPr>
        <w:t>MP2.5</w:t>
      </w:r>
    </w:p>
    <w:p w14:paraId="14B22F93" w14:textId="528BB775" w:rsidR="00944916" w:rsidRDefault="00944916" w:rsidP="00944916">
      <w:pPr>
        <w:pStyle w:val="ListParagraph"/>
        <w:numPr>
          <w:ilvl w:val="0"/>
          <w:numId w:val="3"/>
        </w:numPr>
        <w:rPr>
          <w:lang w:val="en-US"/>
        </w:rPr>
      </w:pPr>
      <w:r w:rsidRPr="003B1388">
        <w:rPr>
          <w:lang w:val="en-US"/>
        </w:rPr>
        <w:t>MP2.4</w:t>
      </w:r>
    </w:p>
    <w:p w14:paraId="3FC441AD" w14:textId="3E3DBC24" w:rsidR="00944916" w:rsidRDefault="00944916" w:rsidP="00944916">
      <w:pPr>
        <w:pStyle w:val="ListParagraph"/>
        <w:ind w:left="0"/>
        <w:rPr>
          <w:lang w:val="en-US"/>
        </w:rPr>
      </w:pPr>
    </w:p>
    <w:p w14:paraId="0FE4D951" w14:textId="268CA14A" w:rsidR="00944916" w:rsidRPr="003B1388" w:rsidRDefault="00944916" w:rsidP="00944916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Spare Bus 12pin –</w:t>
      </w:r>
    </w:p>
    <w:p w14:paraId="5971BE42" w14:textId="413A156B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00173CC3" w14:textId="07836E2A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1682A8BC" w14:textId="36F161F1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2D8FE800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04C415E0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7187D36A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02C68DAF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163635F0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38BFF6FB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3772CDE8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2D2103D3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 w:rsidRPr="003B1388">
        <w:rPr>
          <w:lang w:val="en-US"/>
        </w:rPr>
        <w:t>5V</w:t>
      </w:r>
    </w:p>
    <w:p w14:paraId="6F89D186" w14:textId="21B5514C" w:rsidR="00726ECE" w:rsidRPr="00D5795E" w:rsidRDefault="00944916" w:rsidP="00D5795E">
      <w:pPr>
        <w:pStyle w:val="ListParagraph"/>
        <w:numPr>
          <w:ilvl w:val="0"/>
          <w:numId w:val="8"/>
        </w:numPr>
        <w:rPr>
          <w:lang w:val="en-US"/>
        </w:rPr>
      </w:pPr>
      <w:r w:rsidRPr="003B1388">
        <w:rPr>
          <w:lang w:val="en-US"/>
        </w:rPr>
        <w:t>GND</w:t>
      </w:r>
    </w:p>
    <w:p w14:paraId="1C2C60C9" w14:textId="6D89C2E7" w:rsidR="00726ECE" w:rsidRDefault="00726ECE" w:rsidP="00BB0053">
      <w:pPr>
        <w:pStyle w:val="ListParagraph"/>
        <w:ind w:left="0"/>
        <w:rPr>
          <w:lang w:val="en-US"/>
        </w:rPr>
      </w:pPr>
    </w:p>
    <w:p w14:paraId="5907077C" w14:textId="7DB70BB7" w:rsidR="00726ECE" w:rsidRDefault="00726ECE" w:rsidP="00BB0053">
      <w:pPr>
        <w:pStyle w:val="ListParagraph"/>
        <w:ind w:left="0"/>
        <w:rPr>
          <w:lang w:val="en-US"/>
        </w:rPr>
      </w:pPr>
    </w:p>
    <w:p w14:paraId="72496C5B" w14:textId="05CEC916" w:rsidR="00726ECE" w:rsidRDefault="00726ECE" w:rsidP="00BB0053">
      <w:pPr>
        <w:pStyle w:val="ListParagraph"/>
        <w:ind w:left="0"/>
        <w:rPr>
          <w:lang w:val="en-US"/>
        </w:rPr>
      </w:pPr>
    </w:p>
    <w:p w14:paraId="6905055D" w14:textId="00ABBFB8" w:rsidR="00726ECE" w:rsidRDefault="00726ECE" w:rsidP="00BB0053">
      <w:pPr>
        <w:pStyle w:val="ListParagraph"/>
        <w:ind w:left="0"/>
        <w:rPr>
          <w:lang w:val="en-US"/>
        </w:rPr>
      </w:pPr>
    </w:p>
    <w:p w14:paraId="57E69DC8" w14:textId="453FD461" w:rsidR="00726ECE" w:rsidRDefault="00726ECE" w:rsidP="00BB0053">
      <w:pPr>
        <w:pStyle w:val="ListParagraph"/>
        <w:ind w:left="0"/>
        <w:rPr>
          <w:lang w:val="en-US"/>
        </w:rPr>
      </w:pPr>
    </w:p>
    <w:p w14:paraId="3CC3608F" w14:textId="77777777" w:rsidR="00726ECE" w:rsidRPr="003B1388" w:rsidRDefault="00726ECE" w:rsidP="00BB0053">
      <w:pPr>
        <w:pStyle w:val="ListParagraph"/>
        <w:ind w:left="0"/>
        <w:rPr>
          <w:lang w:val="en-US"/>
        </w:rPr>
      </w:pPr>
    </w:p>
    <w:sectPr w:rsidR="00726ECE" w:rsidRPr="003B13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46C96"/>
    <w:multiLevelType w:val="hybridMultilevel"/>
    <w:tmpl w:val="C3D4429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254B0"/>
    <w:multiLevelType w:val="hybridMultilevel"/>
    <w:tmpl w:val="9056C1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8746E"/>
    <w:multiLevelType w:val="hybridMultilevel"/>
    <w:tmpl w:val="093A52C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E2229"/>
    <w:multiLevelType w:val="hybridMultilevel"/>
    <w:tmpl w:val="69F8E78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A3C"/>
    <w:multiLevelType w:val="hybridMultilevel"/>
    <w:tmpl w:val="893AF5F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5E0966"/>
    <w:multiLevelType w:val="hybridMultilevel"/>
    <w:tmpl w:val="01B273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8B18FD"/>
    <w:multiLevelType w:val="hybridMultilevel"/>
    <w:tmpl w:val="9056C11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06525C"/>
    <w:multiLevelType w:val="hybridMultilevel"/>
    <w:tmpl w:val="893AF5F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730643"/>
    <w:multiLevelType w:val="hybridMultilevel"/>
    <w:tmpl w:val="3F585EA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92201C"/>
    <w:multiLevelType w:val="hybridMultilevel"/>
    <w:tmpl w:val="BC9AEAEE"/>
    <w:lvl w:ilvl="0" w:tplc="EDC64C7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EC774B8"/>
    <w:multiLevelType w:val="hybridMultilevel"/>
    <w:tmpl w:val="3D765E6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6159222">
    <w:abstractNumId w:val="0"/>
  </w:num>
  <w:num w:numId="2" w16cid:durableId="1494299414">
    <w:abstractNumId w:val="6"/>
  </w:num>
  <w:num w:numId="3" w16cid:durableId="1167014134">
    <w:abstractNumId w:val="8"/>
  </w:num>
  <w:num w:numId="4" w16cid:durableId="1111901124">
    <w:abstractNumId w:val="7"/>
  </w:num>
  <w:num w:numId="5" w16cid:durableId="2147164911">
    <w:abstractNumId w:val="10"/>
  </w:num>
  <w:num w:numId="6" w16cid:durableId="1847593329">
    <w:abstractNumId w:val="9"/>
  </w:num>
  <w:num w:numId="7" w16cid:durableId="952245421">
    <w:abstractNumId w:val="2"/>
  </w:num>
  <w:num w:numId="8" w16cid:durableId="1989088255">
    <w:abstractNumId w:val="3"/>
  </w:num>
  <w:num w:numId="9" w16cid:durableId="1888755957">
    <w:abstractNumId w:val="1"/>
  </w:num>
  <w:num w:numId="10" w16cid:durableId="141700751">
    <w:abstractNumId w:val="4"/>
  </w:num>
  <w:num w:numId="11" w16cid:durableId="1669941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A1NzEzsDAzMLZU0lEKTi0uzszPAykwrAUAZc6pCCwAAAA="/>
  </w:docVars>
  <w:rsids>
    <w:rsidRoot w:val="009A5749"/>
    <w:rsid w:val="0001758E"/>
    <w:rsid w:val="00034382"/>
    <w:rsid w:val="00171ABC"/>
    <w:rsid w:val="00193168"/>
    <w:rsid w:val="0024537A"/>
    <w:rsid w:val="003B1388"/>
    <w:rsid w:val="00430D4B"/>
    <w:rsid w:val="004B7524"/>
    <w:rsid w:val="004F31DE"/>
    <w:rsid w:val="00592BFE"/>
    <w:rsid w:val="005C79F9"/>
    <w:rsid w:val="00651094"/>
    <w:rsid w:val="006E0C6F"/>
    <w:rsid w:val="00710A7D"/>
    <w:rsid w:val="00726ECE"/>
    <w:rsid w:val="00763CE8"/>
    <w:rsid w:val="00944916"/>
    <w:rsid w:val="009A5749"/>
    <w:rsid w:val="00A661D3"/>
    <w:rsid w:val="00AC3AD2"/>
    <w:rsid w:val="00B95C80"/>
    <w:rsid w:val="00BB0053"/>
    <w:rsid w:val="00C00CD9"/>
    <w:rsid w:val="00CD2DAD"/>
    <w:rsid w:val="00CE397D"/>
    <w:rsid w:val="00D21306"/>
    <w:rsid w:val="00D5795E"/>
    <w:rsid w:val="00E01A1D"/>
    <w:rsid w:val="00EF0C06"/>
    <w:rsid w:val="00F7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B816D"/>
  <w15:chartTrackingRefBased/>
  <w15:docId w15:val="{B4CF751A-60A4-4E63-BF06-9765A0D17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97D"/>
    <w:pPr>
      <w:ind w:left="720"/>
      <w:contextualSpacing/>
    </w:pPr>
  </w:style>
  <w:style w:type="table" w:styleId="TableGrid">
    <w:name w:val="Table Grid"/>
    <w:basedOn w:val="TableNormal"/>
    <w:uiPriority w:val="39"/>
    <w:rsid w:val="00726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Eylon Kapel</cp:lastModifiedBy>
  <cp:revision>3</cp:revision>
  <cp:lastPrinted>2022-04-03T16:46:00Z</cp:lastPrinted>
  <dcterms:created xsi:type="dcterms:W3CDTF">2022-04-03T17:22:00Z</dcterms:created>
  <dcterms:modified xsi:type="dcterms:W3CDTF">2022-04-10T12:15:00Z</dcterms:modified>
</cp:coreProperties>
</file>